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/>
      </w:tblPr>
      <w:tblGrid>
        <w:gridCol w:w="6663"/>
        <w:gridCol w:w="3402"/>
      </w:tblGrid>
      <w:tr w:rsidR="00F33145" w:rsidRPr="00F33145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:rsidR="00D607B2" w:rsidRPr="00D607B2" w:rsidRDefault="004C39BC" w:rsidP="004C39BC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Claims</w:t>
            </w:r>
            <w:r w:rsidR="00F14E67"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 xml:space="preserve"> </w:t>
            </w: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Administrator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:rsidR="00F14E67" w:rsidRPr="004C39BC" w:rsidRDefault="00F14E67" w:rsidP="004C39BC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C39B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:rsidR="00F14E67" w:rsidRPr="004C39BC" w:rsidRDefault="00F14E67" w:rsidP="004C39BC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C39B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4C39B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4C39B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4C39B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F14E67" w:rsidRPr="004C39BC" w:rsidRDefault="00F14E67" w:rsidP="004C39BC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:rsidR="00F14E67" w:rsidRPr="004C39BC" w:rsidRDefault="00F14E67" w:rsidP="004C39BC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4C39B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4C39BC" w:rsidRPr="004C39BC" w:rsidRDefault="004C39BC" w:rsidP="004C39BC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4C39BC">
        <w:rPr>
          <w:rFonts w:ascii="Arial" w:hAnsi="Arial" w:cs="Arial"/>
          <w:color w:val="000000" w:themeColor="text1"/>
          <w:sz w:val="24"/>
          <w:szCs w:val="24"/>
        </w:rPr>
        <w:t xml:space="preserve">Upon review of your posting for a Claims Administrator, I developed a strong urge to submit my resume for your perusal. With an extensive experience and knowledge in insurance claims analysis and evaluation – along with my abilities in communication, leadership, and steadfast commitment, I feel confident that I would contribute significantly to **** in this role. </w:t>
      </w:r>
    </w:p>
    <w:p w:rsidR="004C39BC" w:rsidRPr="004C39BC" w:rsidRDefault="004C39BC" w:rsidP="004C39BC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4C39BC">
        <w:rPr>
          <w:rFonts w:ascii="Arial" w:hAnsi="Arial" w:cs="Arial"/>
          <w:color w:val="000000" w:themeColor="text1"/>
          <w:sz w:val="24"/>
          <w:szCs w:val="24"/>
        </w:rPr>
        <w:t xml:space="preserve">My career spans more than 12 years of experience working for various sectors within the insurance industries, during which I excelled in examining claims, identifying and solving claims issues, approving/denying claims based on my findings, and record keeping. With a proven commitment to ensuring utmost confidentiality and discretion, my strength lies in my project management and problem-solving skills which positions me to thrive as your next Claims Administrator. </w:t>
      </w:r>
    </w:p>
    <w:p w:rsidR="004C39BC" w:rsidRPr="004C39BC" w:rsidRDefault="004C39BC" w:rsidP="004C39BC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4C39BC">
        <w:rPr>
          <w:rFonts w:ascii="Arial" w:hAnsi="Arial" w:cs="Arial"/>
          <w:color w:val="000000" w:themeColor="text1"/>
          <w:sz w:val="24"/>
          <w:szCs w:val="24"/>
        </w:rPr>
        <w:t xml:space="preserve">A summary of my skills and credentials includes – </w:t>
      </w:r>
    </w:p>
    <w:p w:rsidR="004C39BC" w:rsidRPr="004C39BC" w:rsidRDefault="004C39BC" w:rsidP="004C39BC">
      <w:pPr>
        <w:pStyle w:val="ListParagraph"/>
        <w:numPr>
          <w:ilvl w:val="0"/>
          <w:numId w:val="9"/>
        </w:numPr>
        <w:spacing w:after="16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4C39BC">
        <w:rPr>
          <w:rFonts w:ascii="Arial" w:hAnsi="Arial" w:cs="Arial"/>
          <w:color w:val="000000" w:themeColor="text1"/>
          <w:sz w:val="24"/>
          <w:szCs w:val="24"/>
        </w:rPr>
        <w:t>Determining the pros and cons of every policy, and ensuring the clients are entitled to get the correct coverage for their claims</w:t>
      </w:r>
    </w:p>
    <w:p w:rsidR="004C39BC" w:rsidRPr="004C39BC" w:rsidRDefault="004C39BC" w:rsidP="004C39BC">
      <w:pPr>
        <w:pStyle w:val="ListParagraph"/>
        <w:numPr>
          <w:ilvl w:val="0"/>
          <w:numId w:val="9"/>
        </w:numPr>
        <w:spacing w:after="16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4C39BC">
        <w:rPr>
          <w:rFonts w:ascii="Arial" w:hAnsi="Arial" w:cs="Arial"/>
          <w:color w:val="000000" w:themeColor="text1"/>
          <w:sz w:val="24"/>
          <w:szCs w:val="24"/>
        </w:rPr>
        <w:t>Discussing the policies with the key stakeholders, and ensuring compliance of the policies with the protocols and guidelines</w:t>
      </w:r>
    </w:p>
    <w:p w:rsidR="004C39BC" w:rsidRPr="004C39BC" w:rsidRDefault="004C39BC" w:rsidP="004C39BC">
      <w:pPr>
        <w:pStyle w:val="ListParagraph"/>
        <w:numPr>
          <w:ilvl w:val="0"/>
          <w:numId w:val="9"/>
        </w:numPr>
        <w:spacing w:after="16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4C39BC">
        <w:rPr>
          <w:rFonts w:ascii="Arial" w:hAnsi="Arial" w:cs="Arial"/>
          <w:color w:val="000000" w:themeColor="text1"/>
          <w:sz w:val="24"/>
          <w:szCs w:val="24"/>
        </w:rPr>
        <w:t>Recommending formulation of new policies and changes in the existing policies, and preparing comprehensive proposal reports</w:t>
      </w:r>
    </w:p>
    <w:p w:rsidR="004C39BC" w:rsidRPr="004C39BC" w:rsidRDefault="004C39BC" w:rsidP="004C39BC">
      <w:pPr>
        <w:pStyle w:val="ListParagraph"/>
        <w:numPr>
          <w:ilvl w:val="0"/>
          <w:numId w:val="9"/>
        </w:numPr>
        <w:spacing w:after="16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4C39BC">
        <w:rPr>
          <w:rFonts w:ascii="Arial" w:hAnsi="Arial" w:cs="Arial"/>
          <w:color w:val="000000" w:themeColor="text1"/>
          <w:sz w:val="24"/>
          <w:szCs w:val="24"/>
        </w:rPr>
        <w:t>My experience working for several insurance industries propels fantastic communication skills, with an unwavering work dedication</w:t>
      </w:r>
    </w:p>
    <w:p w:rsidR="004C39BC" w:rsidRPr="004C39BC" w:rsidRDefault="004C39BC" w:rsidP="004C39BC">
      <w:pPr>
        <w:pStyle w:val="ListParagraph"/>
        <w:numPr>
          <w:ilvl w:val="0"/>
          <w:numId w:val="9"/>
        </w:numPr>
        <w:spacing w:after="16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4C39BC">
        <w:rPr>
          <w:rFonts w:ascii="Arial" w:hAnsi="Arial" w:cs="Arial"/>
          <w:color w:val="000000" w:themeColor="text1"/>
          <w:sz w:val="24"/>
          <w:szCs w:val="24"/>
        </w:rPr>
        <w:t xml:space="preserve">Solid understanding of the market, ability to interpret statistical trends, and unparalleled research skills </w:t>
      </w:r>
    </w:p>
    <w:p w:rsidR="004C39BC" w:rsidRPr="004C39BC" w:rsidRDefault="004C39BC" w:rsidP="004C39BC">
      <w:pPr>
        <w:pStyle w:val="ListParagraph"/>
        <w:numPr>
          <w:ilvl w:val="0"/>
          <w:numId w:val="9"/>
        </w:numPr>
        <w:spacing w:after="16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4C39BC">
        <w:rPr>
          <w:rFonts w:ascii="Arial" w:hAnsi="Arial" w:cs="Arial"/>
          <w:color w:val="000000" w:themeColor="text1"/>
          <w:sz w:val="24"/>
          <w:szCs w:val="24"/>
        </w:rPr>
        <w:t>Tracking and monitoring accidents, thefts, and other recoveries, which was instrumental in recovering $2M as annual recovery proceeds from stolen equipment</w:t>
      </w:r>
    </w:p>
    <w:p w:rsidR="004C39BC" w:rsidRPr="004C39BC" w:rsidRDefault="004C39BC" w:rsidP="004C39BC">
      <w:pPr>
        <w:spacing w:line="240" w:lineRule="auto"/>
        <w:rPr>
          <w:rFonts w:ascii="Arial" w:hAnsi="Arial" w:cs="Arial"/>
          <w:color w:val="000000" w:themeColor="text1"/>
          <w:sz w:val="24"/>
          <w:szCs w:val="24"/>
          <w:lang w:val="en-US"/>
        </w:rPr>
      </w:pPr>
      <w:r w:rsidRPr="004C39BC">
        <w:rPr>
          <w:rFonts w:ascii="Arial" w:hAnsi="Arial" w:cs="Arial"/>
          <w:color w:val="000000" w:themeColor="text1"/>
          <w:sz w:val="24"/>
          <w:szCs w:val="24"/>
        </w:rPr>
        <w:t>With my ability to work on multiple claims, coupled with my experience in claims analysis and processing, I strongly believe that I could quickly surpass your expectations for this position. I am highly motivated and reliable and can put my skills readily to work as I take up to be your next Claims Administrator. Please call me () to arrange an interview. Thank you for your time!</w:t>
      </w:r>
    </w:p>
    <w:p w:rsidR="004C39BC" w:rsidRPr="004C39BC" w:rsidRDefault="004C39BC" w:rsidP="004C39BC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4C39BC">
        <w:rPr>
          <w:rFonts w:ascii="Arial" w:hAnsi="Arial" w:cs="Arial"/>
          <w:color w:val="000000" w:themeColor="text1"/>
          <w:sz w:val="24"/>
          <w:szCs w:val="24"/>
        </w:rPr>
        <w:t>Sincerely</w:t>
      </w:r>
    </w:p>
    <w:p w:rsidR="004C39BC" w:rsidRPr="004C39BC" w:rsidRDefault="004C39BC" w:rsidP="004C39BC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4C39BC">
        <w:rPr>
          <w:rFonts w:ascii="Arial" w:hAnsi="Arial" w:cs="Arial"/>
          <w:color w:val="000000" w:themeColor="text1"/>
          <w:sz w:val="24"/>
          <w:szCs w:val="24"/>
          <w:lang w:val="en-US"/>
        </w:rPr>
        <w:t>[</w:t>
      </w:r>
      <w:r w:rsidRPr="004C39BC">
        <w:rPr>
          <w:rFonts w:ascii="Arial" w:hAnsi="Arial" w:cs="Arial"/>
          <w:color w:val="000000" w:themeColor="text1"/>
          <w:sz w:val="24"/>
          <w:szCs w:val="24"/>
        </w:rPr>
        <w:t>Your Name</w:t>
      </w:r>
      <w:r w:rsidRPr="004C39BC">
        <w:rPr>
          <w:rFonts w:ascii="Arial" w:hAnsi="Arial" w:cs="Arial"/>
          <w:color w:val="000000" w:themeColor="text1"/>
          <w:sz w:val="24"/>
          <w:szCs w:val="24"/>
          <w:lang w:val="en-US"/>
        </w:rPr>
        <w:t>]</w:t>
      </w:r>
      <w:r w:rsidRPr="004C39B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:rsidR="00B94FF0" w:rsidRPr="004C39BC" w:rsidRDefault="00B94FF0" w:rsidP="004C39BC">
      <w:pPr>
        <w:spacing w:after="0" w:line="240" w:lineRule="auto"/>
        <w:rPr>
          <w:rFonts w:ascii="Arial" w:hAnsi="Arial" w:cs="Arial"/>
          <w:bCs/>
          <w:color w:val="6B4C2C" w:themeColor="accent4" w:themeShade="80"/>
          <w:sz w:val="24"/>
          <w:szCs w:val="24"/>
          <w:bdr w:val="none" w:sz="0" w:space="0" w:color="auto" w:frame="1"/>
          <w:lang w:val="en-IN"/>
        </w:rPr>
      </w:pPr>
    </w:p>
    <w:sectPr w:rsidR="00B94FF0" w:rsidRPr="004C39BC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C3C1F" w:rsidRDefault="00BC3C1F" w:rsidP="007F78FC">
      <w:pPr>
        <w:spacing w:after="0" w:line="240" w:lineRule="auto"/>
      </w:pPr>
      <w:r>
        <w:separator/>
      </w:r>
    </w:p>
  </w:endnote>
  <w:endnote w:type="continuationSeparator" w:id="1">
    <w:p w:rsidR="00BC3C1F" w:rsidRDefault="00BC3C1F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C54C0F" w:rsidRPr="006465CF" w:rsidRDefault="00C54C0F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C3C1F" w:rsidRDefault="00BC3C1F" w:rsidP="007F78FC">
      <w:pPr>
        <w:spacing w:after="0" w:line="240" w:lineRule="auto"/>
      </w:pPr>
      <w:r>
        <w:separator/>
      </w:r>
    </w:p>
  </w:footnote>
  <w:footnote w:type="continuationSeparator" w:id="1">
    <w:p w:rsidR="00BC3C1F" w:rsidRDefault="00BC3C1F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2E52DB1"/>
    <w:multiLevelType w:val="hybridMultilevel"/>
    <w:tmpl w:val="71E24A50"/>
    <w:lvl w:ilvl="0" w:tplc="5562030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6"/>
  </w:num>
  <w:num w:numId="5">
    <w:abstractNumId w:val="8"/>
  </w:num>
  <w:num w:numId="6">
    <w:abstractNumId w:val="7"/>
  </w:num>
  <w:num w:numId="7">
    <w:abstractNumId w:val="4"/>
  </w:num>
  <w:num w:numId="8">
    <w:abstractNumId w:val="2"/>
  </w:num>
  <w:num w:numId="9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C39BC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C6437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1F7F"/>
    <w:rsid w:val="00B72144"/>
    <w:rsid w:val="00B773E3"/>
    <w:rsid w:val="00B932F9"/>
    <w:rsid w:val="00B94FF0"/>
    <w:rsid w:val="00B96D21"/>
    <w:rsid w:val="00BB3DA0"/>
    <w:rsid w:val="00BC3C1F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1F7F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E5C1-8CA3-4E90-8081-F03CF7B6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6</Words>
  <Characters>2088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4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ims Administrator Cover Letter Sample</dc:title>
  <dc:subject>Create your Cover Letter using Free Claims Administrator Cover Letter Sample Template</dc:subject>
  <dc:creator>Qwikresume.com</dc:creator>
  <dcterms:created xsi:type="dcterms:W3CDTF">2022-11-03T05:53:00Z</dcterms:created>
  <dcterms:modified xsi:type="dcterms:W3CDTF">2022-11-03T05:53:00Z</dcterms:modified>
  <cp:category>Legal</cp:category>
</cp:coreProperties>
</file>